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AF31A" w14:textId="77777777" w:rsidR="0051126B" w:rsidRPr="0051126B" w:rsidRDefault="0051126B" w:rsidP="0051126B">
      <w:pPr>
        <w:pStyle w:val="Heading7"/>
      </w:pPr>
      <w:r w:rsidRPr="0051126B"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1957B84F" wp14:editId="55466B9D">
                <wp:simplePos x="0" y="0"/>
                <wp:positionH relativeFrom="column">
                  <wp:posOffset>-1664640</wp:posOffset>
                </wp:positionH>
                <wp:positionV relativeFrom="paragraph">
                  <wp:posOffset>-94140</wp:posOffset>
                </wp:positionV>
                <wp:extent cx="360000" cy="1080000"/>
                <wp:effectExtent l="57150" t="19050" r="78740" b="1016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000" cy="1080000"/>
                        </a:xfrm>
                        <a:prstGeom prst="ellipse">
                          <a:avLst/>
                        </a:prstGeom>
                        <a:solidFill>
                          <a:srgbClr val="000000">
                            <a:alpha val="5000"/>
                          </a:srgbClr>
                        </a:solidFill>
                        <a:ln w="18000">
                          <a:solidFill>
                            <a:srgbClr val="00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5246063" id="Oval 2" o:spid="_x0000_s1026" style="position:absolute;margin-left:-131.05pt;margin-top:-7.4pt;width:28.35pt;height:85.05pt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" fillcolor="black" strokeweight=".5mm">
                <v:fill opacity="3341f"/>
                <v:shadow on="t" color="black" opacity="22937f" origin=",.5" offset="0,.63889mm"/>
              </v:oval>
            </w:pict>
          </mc:Fallback>
        </mc:AlternateContent>
      </w:r>
      <w:r w:rsidRPr="0051126B">
        <w:t>Ex. No: 3                                                                                                        Date: 11 – 08 - 2022</w:t>
      </w:r>
    </w:p>
    <w:p w14:paraId="70ECF007" w14:textId="77777777" w:rsidR="0051126B" w:rsidRPr="0051126B" w:rsidRDefault="0051126B" w:rsidP="0051126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1126B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Experiment 3</w:t>
      </w:r>
    </w:p>
    <w:p w14:paraId="4CC1369A" w14:textId="77777777" w:rsidR="0051126B" w:rsidRPr="0051126B" w:rsidRDefault="0051126B" w:rsidP="0051126B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</w:p>
    <w:p w14:paraId="2B5887BD" w14:textId="77777777" w:rsidR="0051126B" w:rsidRPr="0051126B" w:rsidRDefault="0051126B" w:rsidP="0051126B">
      <w:pPr>
        <w:pStyle w:val="BodyText"/>
        <w:autoSpaceDE w:val="0"/>
        <w:autoSpaceDN w:val="0"/>
        <w:adjustRightInd w:val="0"/>
        <w:spacing w:line="240" w:lineRule="auto"/>
        <w:rPr>
          <w:color w:val="auto"/>
          <w:lang w:val="en-IN"/>
        </w:rPr>
      </w:pPr>
      <w:r w:rsidRPr="0051126B">
        <w:rPr>
          <w:color w:val="auto"/>
          <w:lang w:val="en-IN"/>
        </w:rPr>
        <w:t>Consider the following schema for a Library Database:</w:t>
      </w:r>
    </w:p>
    <w:p w14:paraId="7E5C36AC" w14:textId="77777777" w:rsidR="0051126B" w:rsidRPr="0051126B" w:rsidRDefault="0051126B" w:rsidP="0051126B">
      <w:pPr>
        <w:pStyle w:val="BodyText"/>
        <w:autoSpaceDE w:val="0"/>
        <w:autoSpaceDN w:val="0"/>
        <w:adjustRightInd w:val="0"/>
        <w:spacing w:line="240" w:lineRule="auto"/>
        <w:rPr>
          <w:color w:val="auto"/>
          <w:lang w:val="en-IN"/>
        </w:rPr>
      </w:pPr>
    </w:p>
    <w:p w14:paraId="32AA5C98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BOOK (Book_id, Title, Publisher_Name, Pub_Year)</w:t>
      </w:r>
    </w:p>
    <w:p w14:paraId="4CAF13A7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7391BEB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BOOK_AUTHORS (Book_id, Author_Name)</w:t>
      </w:r>
    </w:p>
    <w:p w14:paraId="394F4708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3164C6D0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PUBLISHER (Name, Address, Phone)</w:t>
      </w:r>
    </w:p>
    <w:p w14:paraId="022BE94A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69A1798C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BOOK_COPIES (Book_id, Branch_id, No-of_Copies)</w:t>
      </w:r>
    </w:p>
    <w:p w14:paraId="72C0DC81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6BD8403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CARD (Card_No)</w:t>
      </w:r>
    </w:p>
    <w:p w14:paraId="62255C45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4E51A380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BOOK_LENDING (Book_id, Branch_id, Card_No, Date_Out, Due_Date)</w:t>
      </w:r>
    </w:p>
    <w:p w14:paraId="2CFA3693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160C6D69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LIBRARY_BRANCH (Branch_id, Branch_Name, Address)</w:t>
      </w:r>
    </w:p>
    <w:p w14:paraId="75CE1DF9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7F60C892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Write SQL queries to</w:t>
      </w:r>
    </w:p>
    <w:p w14:paraId="3EFB97A1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54F4C870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1. Retrieve details of all books in the library – id, title, name of publisher, authors,</w:t>
      </w:r>
    </w:p>
    <w:p w14:paraId="4DBA5F6E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number of copies in each branch, etc.</w:t>
      </w:r>
    </w:p>
    <w:p w14:paraId="01EBEAA3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5295235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2. Get the particulars of borrowers who have borrowed more than 3 books, but from</w:t>
      </w:r>
    </w:p>
    <w:p w14:paraId="3E7A90D0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Jan 2017 to Jun 2017</w:t>
      </w:r>
    </w:p>
    <w:p w14:paraId="7F1246D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7B357B2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3. Delete a book in BOOK table. Update the contents of other tables to reflect this data</w:t>
      </w:r>
    </w:p>
    <w:p w14:paraId="4DC366F5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manipulation operation.</w:t>
      </w:r>
    </w:p>
    <w:p w14:paraId="5C519759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41282313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4. Partition the BOOK table based on year of publication. Demonstrate its working</w:t>
      </w:r>
    </w:p>
    <w:p w14:paraId="3BD65F67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with a simple query.</w:t>
      </w:r>
    </w:p>
    <w:p w14:paraId="2A16C18B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460BC424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5. Create a view of all books and its number of copies that are currently available in</w:t>
      </w:r>
    </w:p>
    <w:p w14:paraId="4C708054" w14:textId="510BEE94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the </w:t>
      </w:r>
      <w:r w:rsidR="00B531F7"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library</w:t>
      </w: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.</w:t>
      </w:r>
    </w:p>
    <w:p w14:paraId="12F7FBE6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4E8750D0" w14:textId="77777777" w:rsidR="0051126B" w:rsidRPr="0051126B" w:rsidRDefault="0051126B" w:rsidP="0051126B">
      <w:pPr>
        <w:pStyle w:val="Heading4"/>
        <w:keepLines w:val="0"/>
        <w:spacing w:before="0" w:after="0" w:line="360" w:lineRule="auto"/>
        <w:rPr>
          <w:rFonts w:ascii="Times New Roman" w:hAnsi="Times New Roman" w:cs="Times New Roman"/>
          <w:bCs/>
          <w:color w:val="auto"/>
          <w:lang w:val="en-IN"/>
        </w:rPr>
      </w:pPr>
      <w:r w:rsidRPr="0051126B">
        <w:rPr>
          <w:rFonts w:ascii="Times New Roman" w:hAnsi="Times New Roman" w:cs="Times New Roman"/>
          <w:bCs/>
          <w:color w:val="auto"/>
          <w:lang w:val="en-IN"/>
        </w:rPr>
        <w:t>Creation of Tables</w:t>
      </w:r>
    </w:p>
    <w:p w14:paraId="3834267C" w14:textId="77777777" w:rsidR="0051126B" w:rsidRPr="0051126B" w:rsidRDefault="0051126B" w:rsidP="0051126B">
      <w:pPr>
        <w:pStyle w:val="BodyText2"/>
        <w:spacing w:after="200" w:line="276" w:lineRule="auto"/>
        <w:rPr>
          <w:color w:val="auto"/>
        </w:rPr>
      </w:pPr>
      <w:r w:rsidRPr="0051126B">
        <w:rPr>
          <w:color w:val="auto"/>
        </w:rPr>
        <w:t>SQL&gt; create table publisher(Name varchar2(20) primary key, Phone Integer, Address varchar2(20));</w:t>
      </w:r>
    </w:p>
    <w:p w14:paraId="43B5449B" w14:textId="77777777" w:rsidR="0051126B" w:rsidRPr="0051126B" w:rsidRDefault="0051126B" w:rsidP="0051126B">
      <w:pPr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table book(Bookid Integer primary key, Title varchar2(20), Pub_Year Integer, Publisher_name references Publisher(Name) on delete cascade);</w:t>
      </w:r>
    </w:p>
    <w:p w14:paraId="1C15B4D2" w14:textId="77777777" w:rsidR="0051126B" w:rsidRPr="0051126B" w:rsidRDefault="0051126B" w:rsidP="0051126B">
      <w:pPr>
        <w:pStyle w:val="BodyText2"/>
        <w:rPr>
          <w:color w:val="auto"/>
        </w:rPr>
      </w:pPr>
      <w:r w:rsidRPr="0051126B">
        <w:rPr>
          <w:color w:val="auto"/>
        </w:rPr>
        <w:lastRenderedPageBreak/>
        <w:t>SQL&gt; create table book_authors(Author_name varchar(20), Book_id references book(Book_id) on delete cascade, primary key(Book_id,author_name));</w:t>
      </w:r>
    </w:p>
    <w:p w14:paraId="07C68CD9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671608EB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table library_branch(Branch_id integer primary key, Address varchar(20), Branch_name varchar(20));</w:t>
      </w:r>
    </w:p>
    <w:p w14:paraId="53610007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4B4AF285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table book_copies(no_of_copies integer, Book_id references book(book_id) on delete cascade, Branch_id references library_branch(Branch_id) on delete cascade);</w:t>
      </w:r>
    </w:p>
    <w:p w14:paraId="1546BA53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5566CC1B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table card(Card_no integer primary key);</w:t>
      </w:r>
    </w:p>
    <w:p w14:paraId="63B10C5C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1A341C7C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create table book_lending(Date_Out date, Due_date date, Branch_id references library_branch(Branch_id) on delete cascade, Book_id references book(book_id) on delete cascade, Card_no references card(card_no) on delete cascade, primary key(Branch_id, Book_id, Card_no));</w:t>
      </w:r>
    </w:p>
    <w:p w14:paraId="5C358C93" w14:textId="77777777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0D5EC0D7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Insertion of Values to Tables</w:t>
      </w:r>
    </w:p>
    <w:p w14:paraId="0718BEFE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5B63C34E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PUBLISHER VALUES (‘MCGRAW-HILL’, 9989076587,‘BANGALORE’);</w:t>
      </w:r>
    </w:p>
    <w:p w14:paraId="1D48678C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PUBLISHER VALUES (‘PEARSON’, 9889076565, ‘NEWDELHI’);</w:t>
      </w:r>
    </w:p>
    <w:p w14:paraId="7DB92206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PUBLISHER VALUES (‘RANDOM HOUSE’, 7455679345,‘HYDRABAD’);</w:t>
      </w:r>
    </w:p>
    <w:p w14:paraId="425B3AEA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PUBLISHER VALUES (‘HACHETTE LIVRE’, 8970862340, ‘CHENAI’);</w:t>
      </w:r>
    </w:p>
    <w:p w14:paraId="40EFEAD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PUBLISHER VALUES (‘GRUPO PLANETA’, 7756120238,‘BANGALORE’);</w:t>
      </w:r>
    </w:p>
    <w:p w14:paraId="4F12018B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00D2027F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 VALUES (1,’DBMS’,’JAN-2017’, ‘MCGRAWHILL’);</w:t>
      </w:r>
    </w:p>
    <w:p w14:paraId="13B6832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INSERT INTO BOOK VALUES (2,’ADBMS’,’JUN-2016’,‘MCGRAW-HILL’); </w:t>
      </w:r>
    </w:p>
    <w:p w14:paraId="5BD3224C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 VALUES (3,’CN’,’SEP-2016’,‘PEARSON’);</w:t>
      </w:r>
    </w:p>
    <w:p w14:paraId="4DD7B7DB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INSERT INTO BOOK VALUES (4,’CG’,’SEP-2015’, ‘GRUPO PLANETA’); </w:t>
      </w:r>
    </w:p>
    <w:p w14:paraId="67B5207A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 VALUES (5,’OS’,’MAY-2016’, ‘PEARSON’);</w:t>
      </w:r>
    </w:p>
    <w:p w14:paraId="2AABD2F2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1CC8539A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INSERT INTO BOOK_AUTHORS VALUES(’NAVATHE’, 1); </w:t>
      </w:r>
    </w:p>
    <w:p w14:paraId="4C3BEB93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AUTHORS VALUES (’NAVATHE’, 2);</w:t>
      </w:r>
    </w:p>
    <w:p w14:paraId="31C93BD2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AUTHORS VALUES (’TANENBAUM’, 3);</w:t>
      </w:r>
    </w:p>
    <w:p w14:paraId="1008C3D4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 xml:space="preserve">INSERT INTO BOOK_AUTHORS VALUES (’EDWARD ANGEL’, 4); </w:t>
      </w:r>
    </w:p>
    <w:p w14:paraId="3B4D5C01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AUTHORS VALUES (’GALVIN’, 5);</w:t>
      </w:r>
    </w:p>
    <w:p w14:paraId="21CF70DA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2E29108C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LIBRARY_BRANCH VALUES (10,’RR NAGAR’,’BANGALORE’);</w:t>
      </w:r>
    </w:p>
    <w:p w14:paraId="786C8AEC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LIBRARY_BRANCH VALUES (11,’RNSIT’,’BANGALORE’);</w:t>
      </w:r>
    </w:p>
    <w:p w14:paraId="771A652F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lastRenderedPageBreak/>
        <w:t>INSERT INTO LIBRARY_BRANCH VALUES (12,’RAJAJI NAGAR’, ’BANGALORE’);</w:t>
      </w:r>
    </w:p>
    <w:p w14:paraId="4AA8BA2E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LIBRARY_BRANCH VALUES (13,’NITTE’,’MANGALORE’);</w:t>
      </w:r>
    </w:p>
    <w:p w14:paraId="45FB4529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LIBRARY_BRANCH VALUES (14,’MANIPAL’,’UDUPI’);</w:t>
      </w:r>
    </w:p>
    <w:p w14:paraId="5399168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33030534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COPIES VALUES (10, 1, 10);</w:t>
      </w:r>
    </w:p>
    <w:p w14:paraId="15EB5789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COPIES VALUES (5, 1, 11);</w:t>
      </w:r>
    </w:p>
    <w:p w14:paraId="0089ECBA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COPIES VALUES (2, 2, 12);</w:t>
      </w:r>
    </w:p>
    <w:p w14:paraId="464B59C3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COPIES VALUES (5, 2, 13);</w:t>
      </w:r>
    </w:p>
    <w:p w14:paraId="53BF5E8A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COPIES VALUES (7, 3, 14);</w:t>
      </w:r>
    </w:p>
    <w:p w14:paraId="6F9AAB1F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COPIES VALUES (1, 5, 10);</w:t>
      </w:r>
    </w:p>
    <w:p w14:paraId="1BA3C00C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COPIES VALUES (3, 4, 11);</w:t>
      </w:r>
    </w:p>
    <w:p w14:paraId="740B4288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6F0441C1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CARD VALUES (100);</w:t>
      </w:r>
    </w:p>
    <w:p w14:paraId="115B8E1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CARD VALUES (101);</w:t>
      </w:r>
    </w:p>
    <w:p w14:paraId="0067B1E6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CARD VALUES (102);</w:t>
      </w:r>
    </w:p>
    <w:p w14:paraId="25208359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CARD VALUES (103);</w:t>
      </w:r>
    </w:p>
    <w:p w14:paraId="6B5BA90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CARD VALUES (104);</w:t>
      </w:r>
    </w:p>
    <w:p w14:paraId="36713708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3059098B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LENDING VALUES (’01-JAN-17’,’01-JUN-17’, 1, 10, 101);</w:t>
      </w:r>
    </w:p>
    <w:p w14:paraId="62CFF8F4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LENDING VALUES (’11-JAN-17’,’11-MAR-17’, 3, 14, 101);</w:t>
      </w:r>
    </w:p>
    <w:p w14:paraId="5F8E9237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LENDING VALUES (’21-FEB-17’,’21-APR-17’, 2, 13, 101);</w:t>
      </w:r>
    </w:p>
    <w:p w14:paraId="7B8C1F32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LENDING VALUES (’15-MAR-17’,’15-JUL-17’, 4, 11, 101);</w:t>
      </w:r>
    </w:p>
    <w:p w14:paraId="4995AB7D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INSERT INTO BOOK_LENDING VALUES (‘12-APR-17’,’12-MAY-17’, 1, 11, 104);</w:t>
      </w:r>
    </w:p>
    <w:p w14:paraId="0DE0AAA9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7EFFDD79" w14:textId="77777777" w:rsidR="0051126B" w:rsidRPr="0051126B" w:rsidRDefault="0051126B" w:rsidP="0051126B">
      <w:pPr>
        <w:spacing w:after="0" w:line="360" w:lineRule="auto"/>
        <w:rPr>
          <w:rFonts w:ascii="Times New Roman" w:eastAsia="Times New Roman" w:hAnsi="Times New Roman" w:cs="Times New Roman"/>
          <w:b/>
          <w:color w:val="auto"/>
          <w:sz w:val="24"/>
          <w:szCs w:val="24"/>
        </w:rPr>
      </w:pPr>
      <w:r w:rsidRPr="0051126B">
        <w:rPr>
          <w:rFonts w:ascii="Times New Roman" w:eastAsia="Times New Roman" w:hAnsi="Times New Roman" w:cs="Times New Roman"/>
          <w:b/>
          <w:color w:val="auto"/>
          <w:sz w:val="24"/>
          <w:szCs w:val="24"/>
        </w:rPr>
        <w:t>Queries:</w:t>
      </w:r>
    </w:p>
    <w:p w14:paraId="38E0611F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1. Retrieve details of all books in the library – id, title, name of publisher, authors,</w:t>
      </w:r>
    </w:p>
    <w:p w14:paraId="12FAA6F9" w14:textId="77777777" w:rsidR="0051126B" w:rsidRPr="0051126B" w:rsidRDefault="0051126B" w:rsidP="0051126B">
      <w:pPr>
        <w:pStyle w:val="BodyText"/>
        <w:autoSpaceDE w:val="0"/>
        <w:autoSpaceDN w:val="0"/>
        <w:adjustRightInd w:val="0"/>
        <w:spacing w:line="240" w:lineRule="auto"/>
        <w:rPr>
          <w:color w:val="auto"/>
          <w:lang w:val="en-IN"/>
        </w:rPr>
      </w:pPr>
      <w:r w:rsidRPr="0051126B">
        <w:rPr>
          <w:color w:val="auto"/>
          <w:lang w:val="en-IN"/>
        </w:rPr>
        <w:t>number of copies in each branch, etc.</w:t>
      </w:r>
    </w:p>
    <w:p w14:paraId="34E46797" w14:textId="77777777" w:rsidR="0051126B" w:rsidRPr="0051126B" w:rsidRDefault="0051126B" w:rsidP="0051126B">
      <w:pPr>
        <w:pStyle w:val="BodyText"/>
        <w:autoSpaceDE w:val="0"/>
        <w:autoSpaceDN w:val="0"/>
        <w:adjustRightInd w:val="0"/>
        <w:spacing w:line="240" w:lineRule="auto"/>
        <w:rPr>
          <w:color w:val="auto"/>
          <w:lang w:val="en-IN"/>
        </w:rPr>
      </w:pPr>
    </w:p>
    <w:p w14:paraId="3966CA1F" w14:textId="77777777" w:rsidR="0051126B" w:rsidRPr="0051126B" w:rsidRDefault="0051126B" w:rsidP="0051126B">
      <w:pPr>
        <w:pStyle w:val="BodyText"/>
        <w:autoSpaceDE w:val="0"/>
        <w:autoSpaceDN w:val="0"/>
        <w:adjustRightInd w:val="0"/>
        <w:spacing w:line="240" w:lineRule="auto"/>
        <w:rPr>
          <w:b w:val="0"/>
          <w:bCs w:val="0"/>
          <w:color w:val="auto"/>
          <w:lang w:val="en-IN"/>
        </w:rPr>
      </w:pPr>
      <w:r w:rsidRPr="0051126B">
        <w:rPr>
          <w:b w:val="0"/>
          <w:bCs w:val="0"/>
          <w:color w:val="auto"/>
          <w:lang w:val="en-IN"/>
        </w:rPr>
        <w:t>SQL&gt; Select A.Book_id, A.Title, A.pub_name, B.author_name, C.no_of_copies, D.Branch_id from Book A, Book_Authors B, Book_copies C, Library_Branch D where A.book_id = B.Book_id and A.book_id=C.Book_id and C.Branch_id=D.Branch_id;</w:t>
      </w:r>
    </w:p>
    <w:p w14:paraId="3764DEEE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33C917DE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2. Get the particulars of borrowers who have borrowed more than 3 books, but from</w:t>
      </w:r>
    </w:p>
    <w:p w14:paraId="44A57D75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Jan 2017 to Jun 2017</w:t>
      </w:r>
    </w:p>
    <w:p w14:paraId="1BCADB3B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50492539" w14:textId="77777777" w:rsidR="0051126B" w:rsidRPr="0051126B" w:rsidRDefault="0051126B" w:rsidP="0051126B">
      <w:pPr>
        <w:pStyle w:val="BodyText2"/>
        <w:autoSpaceDE w:val="0"/>
        <w:autoSpaceDN w:val="0"/>
        <w:adjustRightInd w:val="0"/>
        <w:spacing w:line="240" w:lineRule="auto"/>
        <w:rPr>
          <w:color w:val="auto"/>
        </w:rPr>
      </w:pPr>
      <w:r w:rsidRPr="0051126B">
        <w:rPr>
          <w:color w:val="auto"/>
        </w:rPr>
        <w:t>SQL&gt; Select card_no from book_lending where date_out between '01-JAN-2017' and '01-JUN-2020' group by card_no having count(*)&gt;3;</w:t>
      </w:r>
    </w:p>
    <w:p w14:paraId="2125DDCA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44BA5F4E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3. Delete a book in BOOK table. Update the contents of other tables to reflect this data</w:t>
      </w:r>
    </w:p>
    <w:p w14:paraId="3CE713C5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manipulation operation.</w:t>
      </w:r>
    </w:p>
    <w:p w14:paraId="07EE3DA4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59BF8495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  <w:lang w:val="en-IN"/>
        </w:rPr>
        <w:t>SQL&gt; Delete from book where book_id = 4;</w:t>
      </w:r>
    </w:p>
    <w:p w14:paraId="234E3753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auto"/>
          <w:sz w:val="24"/>
          <w:szCs w:val="24"/>
          <w:lang w:val="en-IN"/>
        </w:rPr>
      </w:pPr>
    </w:p>
    <w:p w14:paraId="0AAD33E9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4. Partition the BOOK table based on year of publication. Demonstrate its working</w:t>
      </w:r>
    </w:p>
    <w:p w14:paraId="31AD336F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with a simple query.</w:t>
      </w:r>
    </w:p>
    <w:p w14:paraId="5C9AEF3B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3ED89655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color w:val="auto"/>
          <w:sz w:val="24"/>
          <w:szCs w:val="24"/>
        </w:rPr>
        <w:lastRenderedPageBreak/>
        <w:t>SQL&gt; create view v_publication as select pub_year from book;</w:t>
      </w:r>
    </w:p>
    <w:p w14:paraId="160C03F0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65FFC57C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</w:p>
    <w:p w14:paraId="204801D6" w14:textId="77777777" w:rsidR="0051126B" w:rsidRPr="0051126B" w:rsidRDefault="0051126B" w:rsidP="0051126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5. Create a view of all books and its number of copies that are currently available in</w:t>
      </w:r>
    </w:p>
    <w:p w14:paraId="057B35C7" w14:textId="2E6E444C" w:rsidR="0051126B" w:rsidRPr="0051126B" w:rsidRDefault="0051126B" w:rsidP="0051126B">
      <w:pPr>
        <w:spacing w:after="0" w:line="360" w:lineRule="auto"/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 xml:space="preserve">the </w:t>
      </w:r>
      <w:r w:rsidR="00B531F7"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library</w:t>
      </w: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  <w:lang w:val="en-IN"/>
        </w:rPr>
        <w:t>.</w:t>
      </w:r>
    </w:p>
    <w:p w14:paraId="62CACE42" w14:textId="77777777" w:rsidR="0051126B" w:rsidRPr="0051126B" w:rsidRDefault="0051126B" w:rsidP="0051126B">
      <w:pPr>
        <w:pStyle w:val="BodyText3"/>
        <w:rPr>
          <w:sz w:val="24"/>
          <w:szCs w:val="24"/>
        </w:rPr>
      </w:pPr>
      <w:r w:rsidRPr="0051126B">
        <w:rPr>
          <w:sz w:val="24"/>
          <w:szCs w:val="24"/>
        </w:rPr>
        <w:t>SQL&gt; create view bcop as select A.Title, A.Book_id, B.no_of_copies, C.Branch_id from Book A, Book_copies B, Library_Branch C where A.Book_id = B.Book_id and B.Branch_id = C.Branch_id;</w:t>
      </w:r>
    </w:p>
    <w:p w14:paraId="15A819B0" w14:textId="5ABC1A06" w:rsidR="0051126B" w:rsidRPr="0051126B" w:rsidRDefault="0051126B" w:rsidP="0051126B">
      <w:pPr>
        <w:rPr>
          <w:rFonts w:ascii="Times New Roman" w:hAnsi="Times New Roman" w:cs="Times New Roman"/>
          <w:color w:val="auto"/>
          <w:sz w:val="24"/>
          <w:szCs w:val="24"/>
        </w:rPr>
      </w:pPr>
    </w:p>
    <w:p w14:paraId="7D3F37DC" w14:textId="3BDAD6FC" w:rsidR="0051126B" w:rsidRPr="0051126B" w:rsidRDefault="0051126B" w:rsidP="0051126B">
      <w:pPr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51126B">
        <w:rPr>
          <w:rFonts w:ascii="Times New Roman" w:hAnsi="Times New Roman" w:cs="Times New Roman"/>
          <w:b/>
          <w:bCs/>
          <w:color w:val="auto"/>
          <w:sz w:val="24"/>
          <w:szCs w:val="24"/>
        </w:rPr>
        <w:t>Code:</w:t>
      </w:r>
    </w:p>
    <w:p w14:paraId="21B1F5E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table publisher(Name varchar2(20) primary key, Phone Integer, Address varchar2(20));</w:t>
      </w:r>
    </w:p>
    <w:p w14:paraId="4332A26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88C8E2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Table created.</w:t>
      </w:r>
    </w:p>
    <w:p w14:paraId="13362E0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08FD34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table book(Bookid Integer primary key, Title varchar2(20), Pub_Year Integer, Publisher_name references Publisher(Name) on delete cascade);</w:t>
      </w:r>
    </w:p>
    <w:p w14:paraId="48A9086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7B37D4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Table created.</w:t>
      </w:r>
    </w:p>
    <w:p w14:paraId="5BD9F94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43D665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table book_authors(Author_name varchar(20), Book_id references book(Book_id) on delete cascade, primary key(Book_id,author_name));</w:t>
      </w:r>
    </w:p>
    <w:p w14:paraId="528B3AD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25D4F4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Table created.</w:t>
      </w:r>
    </w:p>
    <w:p w14:paraId="10B641D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B0884B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table library_branch(Branch_id integer primary key, Address varchar(20), Branch_name varchar(20));</w:t>
      </w:r>
    </w:p>
    <w:p w14:paraId="50D7148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63B488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Table created.</w:t>
      </w:r>
    </w:p>
    <w:p w14:paraId="0B5B03F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DB4042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table book_copies(no_of_copies integer, Book_id references book(book_id) on delete cascade, Branch_id references library_branch(Branch_id) on delete cascade);</w:t>
      </w:r>
    </w:p>
    <w:p w14:paraId="3E103BD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FD366C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Table created.</w:t>
      </w:r>
    </w:p>
    <w:p w14:paraId="3C1A3CA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594B4A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table card(Card_no integer primary key);</w:t>
      </w:r>
    </w:p>
    <w:p w14:paraId="44E2F4B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1D2AAA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Table created.</w:t>
      </w:r>
    </w:p>
    <w:p w14:paraId="19E8CB6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2CF7A3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table book_lending(Date_Out date, Due_date date, Branch_id references library_branch(Branch_id) on delete cascade, Book_id references book(book_id) on delete cascade, Card_no references card(card_no) on delete cascade, primary key(Branch_id, Book_id, Card_no));</w:t>
      </w:r>
    </w:p>
    <w:p w14:paraId="3C8F92D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B0181F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Table created.</w:t>
      </w:r>
    </w:p>
    <w:p w14:paraId="33E4F47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18286F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PUBLISHER VALUES ('MCGRAW-HILL', 9989076587,'BANGALORE');</w:t>
      </w:r>
    </w:p>
    <w:p w14:paraId="37808B7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97451F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5E7A425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350890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PUBLISHER VALUES ('PEARSON', 9889076565, 'NEWDELHI');</w:t>
      </w:r>
    </w:p>
    <w:p w14:paraId="13A5C7E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9F3CF0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79590F2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8A781C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PUBLISHER VALUES ('RANDOM HOUSE', 7455679345,'HYDRABAD');</w:t>
      </w:r>
    </w:p>
    <w:p w14:paraId="7D2A2F5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66809F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7052C98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30B265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PUBLISHER VALUES ('HACHETTE LIVRE', 8970862340, 'CHENAI');</w:t>
      </w:r>
    </w:p>
    <w:p w14:paraId="4DCB158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306875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2C81A74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4FC51B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INSERT INTO PUBLISHER VALUES ('GRUPO PLANETA', 7756120238, 'BANGALORE');</w:t>
      </w:r>
    </w:p>
    <w:p w14:paraId="5ED816B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2ED96D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0FC0C72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1A5894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 VALUES (1,'DBMS',2017, 'MCGRAW-HILL');</w:t>
      </w:r>
    </w:p>
    <w:p w14:paraId="7690154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08E00E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32C5F80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FC941B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 VALUES (2,'ADBMS',2016,'MCGRAW-HILL');</w:t>
      </w:r>
    </w:p>
    <w:p w14:paraId="16EBF30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4D67D9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639D49A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420255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 VALUES (3,'CN',2016,'PEARSON');</w:t>
      </w:r>
    </w:p>
    <w:p w14:paraId="0044B2D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68D220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4F5FCE3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9773AD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 VALUES (4,'CG',2015, 'GRUPO PLANETA');</w:t>
      </w:r>
    </w:p>
    <w:p w14:paraId="5E195E0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E38885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29D4012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53CCC7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 VALUES (5,'OS',2016,'PEARSON');</w:t>
      </w:r>
    </w:p>
    <w:p w14:paraId="487D043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F18808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6A07E29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B8C4DA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AUTHORS VALUES('NAVATHE', 1);</w:t>
      </w:r>
    </w:p>
    <w:p w14:paraId="608C3CE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F0A964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543432D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18FC83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INSERT INTO BOOK_AUTHORS VALUES ('NAVATHE', 2);</w:t>
      </w:r>
    </w:p>
    <w:p w14:paraId="3400927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5009B5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5354B2A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35653C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AUTHORS VALUES ('TANENBAUM', 3);</w:t>
      </w:r>
    </w:p>
    <w:p w14:paraId="51DA0D4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53D52C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0C9CCC2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64F8D7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AUTHORS VALUES ('EDWARDANGEL', 4);</w:t>
      </w:r>
    </w:p>
    <w:p w14:paraId="64F2DDA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42E3E3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0D148E3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8A047C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AUTHORS VALUES('GALVIN', 5);</w:t>
      </w:r>
    </w:p>
    <w:p w14:paraId="67EE131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35FB1A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792FFC8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0F7E09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LIBRARY_BRANCH VALUES (10,'BANGALORE','RR NAGAR');</w:t>
      </w:r>
    </w:p>
    <w:p w14:paraId="006F21E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2752F4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24A2A64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ED1088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LIBRARY_BRANCH VALUES (11,'BANGALORE','RNSIT');</w:t>
      </w:r>
    </w:p>
    <w:p w14:paraId="0440A84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F84EDC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69A2F5C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BBB071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LIBRARY_BRANCH VALUES (12, 'BANGALORE','RAJAJI NAGAR');</w:t>
      </w:r>
    </w:p>
    <w:p w14:paraId="410BE19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FDAF8D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0E89EBF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C2D0BC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INSERT INTO LIBRARY_BRANCH VALUES (13,'MANGALORE','NITTE');</w:t>
      </w:r>
    </w:p>
    <w:p w14:paraId="47290CC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CDD3A4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1E12019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3D426D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LIBRARY_BRANCH VALUES (14,'UDUPI','MANIPAL');</w:t>
      </w:r>
    </w:p>
    <w:p w14:paraId="6CE210C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7AA1E2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1454584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2CB4A8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COPIES VALUES (10, 1, 10);</w:t>
      </w:r>
    </w:p>
    <w:p w14:paraId="4BF7C3E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B22ABF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7C2B0A2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A32411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COPIES VALUES (5, 1, 11);</w:t>
      </w:r>
    </w:p>
    <w:p w14:paraId="14F7894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75A9A5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69E11B1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BD8D61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COPIES VALUES (2, 2, 12);</w:t>
      </w:r>
    </w:p>
    <w:p w14:paraId="489AD61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71371F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4006F8A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67CF67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COPIES VALUES (5, 2, 13);</w:t>
      </w:r>
    </w:p>
    <w:p w14:paraId="6307A24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6EA158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4D47ABD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1971C0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COPIES VALUES (7, 3, 14);</w:t>
      </w:r>
    </w:p>
    <w:p w14:paraId="2D1A639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86AD8F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661352E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E603E7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INSERT INTO BOOK_COPIES VALUES (1, 5, 10);</w:t>
      </w:r>
    </w:p>
    <w:p w14:paraId="1D4906D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598350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0B364B7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CFA07D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COPIES VALUES (3, 4, 11);</w:t>
      </w:r>
    </w:p>
    <w:p w14:paraId="5F0BCDB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2E00D6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486EB7B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A8A505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CARD VALUES (100);</w:t>
      </w:r>
    </w:p>
    <w:p w14:paraId="07387B7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CE61D2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42F8A06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72F783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CARD VALUES (101);</w:t>
      </w:r>
    </w:p>
    <w:p w14:paraId="5323070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1D0A05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3BA3B71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2B3E1E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CARD VALUES (102);</w:t>
      </w:r>
    </w:p>
    <w:p w14:paraId="19ED03C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4B7968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0215B43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5AEBA2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CARD VALUES (103);</w:t>
      </w:r>
    </w:p>
    <w:p w14:paraId="6B27674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1B1A66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774952E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2FF069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CARD VALUES (104);</w:t>
      </w:r>
    </w:p>
    <w:p w14:paraId="1CACCD9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C56C6B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1811ECD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2B7BAD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INSERT INTO BOOK_LENDING VALUES ('01-JAN-17','01-JUN-17', 10, 1, 101);</w:t>
      </w:r>
    </w:p>
    <w:p w14:paraId="5D878F9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49B6FC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4A1B84A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CBBC07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LENDING VALUES ('11-JAN-17','11-MAR-17', 14, 3, 101);</w:t>
      </w:r>
    </w:p>
    <w:p w14:paraId="69D3AD5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8AD8BB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34D6C72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EA2CF7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LENDING VALUES ('21-FEB-17','21-APR-17', 13, 2, 101);</w:t>
      </w:r>
    </w:p>
    <w:p w14:paraId="36FD560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FDA2FE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606D415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A712AF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LENDING VALUES ('15-MAR-17','15-JUL-17', 11, 4, 101);</w:t>
      </w:r>
    </w:p>
    <w:p w14:paraId="428AC0B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010FF8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0727DB5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F15CD9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INSERT INTO BOOK_LENDING VALUES ('12-APR-17','12-MAY-17', 11, 1, 104);</w:t>
      </w:r>
    </w:p>
    <w:p w14:paraId="227D6D9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0E292E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created.</w:t>
      </w:r>
    </w:p>
    <w:p w14:paraId="4F2B49BD" w14:textId="57495C2C" w:rsid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461E65E" w14:textId="2ACF6A95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238A613" w14:textId="02481FD7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3FA352D" w14:textId="50D6D06C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C069E3E" w14:textId="04F196A8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32D4E3F" w14:textId="3C1FAEF6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687F8AC" w14:textId="495BA823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C4E35C2" w14:textId="3F7134A9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4FE016C" w14:textId="77777777" w:rsidR="00F8167C" w:rsidRPr="0051126B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AB8C7F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Select * from publisher;</w:t>
      </w:r>
    </w:p>
    <w:p w14:paraId="2DDCA66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4E7819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NAME                      PHONE ADDRESS                                         </w:t>
      </w:r>
    </w:p>
    <w:p w14:paraId="4062AFE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---------- ---------- --------------------                            </w:t>
      </w:r>
    </w:p>
    <w:p w14:paraId="25041AE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MCGRAW-HILL          9989076587 BANGALORE                                       </w:t>
      </w:r>
    </w:p>
    <w:p w14:paraId="2988B07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PEARSON              9889076565 NEWDELHI                                        </w:t>
      </w:r>
    </w:p>
    <w:p w14:paraId="7BE58C1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RANDOM HOUSE         7455679345 HYDRABAD                                        </w:t>
      </w:r>
    </w:p>
    <w:p w14:paraId="303BE1D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HACHETTE LIVRE       8970862340 CHENAI                                          </w:t>
      </w:r>
    </w:p>
    <w:p w14:paraId="0453B14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GRUPO PLANETA        7756120238 BANGALORE                                       </w:t>
      </w:r>
    </w:p>
    <w:p w14:paraId="19C49EC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70CE62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book;</w:t>
      </w:r>
    </w:p>
    <w:p w14:paraId="34E7460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7767A2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BOOK_ID TITLE                  PUB_YEAR PUB_NAME                             </w:t>
      </w:r>
    </w:p>
    <w:p w14:paraId="0738C41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-------------------- ---------- --------------------                 </w:t>
      </w:r>
    </w:p>
    <w:p w14:paraId="27C7A0B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1 DBMS                       2017 MCGRAW-HILL                          </w:t>
      </w:r>
    </w:p>
    <w:p w14:paraId="306D57B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2 ADBMS                      2016 MCGRAW-HILL                          </w:t>
      </w:r>
    </w:p>
    <w:p w14:paraId="6DCAA2A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3 CN                         2016 PEARSON                              </w:t>
      </w:r>
    </w:p>
    <w:p w14:paraId="11CFC49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5 OS                         2016 PEARSON                              </w:t>
      </w:r>
    </w:p>
    <w:p w14:paraId="6AB533C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4 CG                         2015 GRUPO PLANETA                        </w:t>
      </w:r>
    </w:p>
    <w:p w14:paraId="4491886E" w14:textId="4F8977C1" w:rsid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7C41A20" w14:textId="692B36DB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9E46BB7" w14:textId="0B052480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F55EDE2" w14:textId="7E93D775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8BD93FA" w14:textId="6BE283A8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BE1B9D1" w14:textId="4DA27572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C806D41" w14:textId="15EC4476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40B216F" w14:textId="5A0E6C80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66547C8" w14:textId="77777777" w:rsidR="00F8167C" w:rsidRPr="0051126B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E2BC3F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Select * from book_authors;</w:t>
      </w:r>
    </w:p>
    <w:p w14:paraId="1008E88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0CDD6D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AUTHOR_NAME             BOOK_ID                                                 </w:t>
      </w:r>
    </w:p>
    <w:p w14:paraId="33B8C93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---------- ----------                                                 </w:t>
      </w:r>
    </w:p>
    <w:p w14:paraId="530CBA5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NAVATHE                       1                                                 </w:t>
      </w:r>
    </w:p>
    <w:p w14:paraId="2A54A61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NAVATHE                       2                                                 </w:t>
      </w:r>
    </w:p>
    <w:p w14:paraId="0C75ADE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TANENBAUM                     3                                                 </w:t>
      </w:r>
    </w:p>
    <w:p w14:paraId="199E65E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EDWARDANGEL                   4                                                 </w:t>
      </w:r>
    </w:p>
    <w:p w14:paraId="6CB8B5C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GALVIN                        5                                                 </w:t>
      </w:r>
    </w:p>
    <w:p w14:paraId="052238C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CE83D6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library_branch;</w:t>
      </w:r>
    </w:p>
    <w:p w14:paraId="448934F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EC2EF8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BRANCH_ID ADDRESS              BRANCH_NAME                                     </w:t>
      </w:r>
    </w:p>
    <w:p w14:paraId="776C068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-------------------- --------------------                            </w:t>
      </w:r>
    </w:p>
    <w:p w14:paraId="064345E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0 BANGALORE            RR NAGAR                                        </w:t>
      </w:r>
    </w:p>
    <w:p w14:paraId="5DDCA4A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1 BANGALORE            RNSIT                                           </w:t>
      </w:r>
    </w:p>
    <w:p w14:paraId="74A655D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2 BANGALORE            RAJAJI NAGAR                                    </w:t>
      </w:r>
    </w:p>
    <w:p w14:paraId="2C370C0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3 MANGALORE            NITTE                                           </w:t>
      </w:r>
    </w:p>
    <w:p w14:paraId="56D4CE3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4 UDUPI                MANIPAL                                         </w:t>
      </w:r>
    </w:p>
    <w:p w14:paraId="3CF903BB" w14:textId="267FC955" w:rsid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F5B7728" w14:textId="42F6F2A0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6C6CDB4" w14:textId="63CE233E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62AEBD8" w14:textId="67A6B401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15471FE" w14:textId="1FA5D8C5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879B996" w14:textId="30D1816D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05F1128" w14:textId="0A220E37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7880FFF" w14:textId="19DA966F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1C9F045" w14:textId="77777777" w:rsidR="00F8167C" w:rsidRPr="0051126B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810E34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Select * from book_copies;</w:t>
      </w:r>
    </w:p>
    <w:p w14:paraId="7AEC7D3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D8CF0C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NO_OF_COPIES    BOOK_ID  BRANCH_ID                                              </w:t>
      </w:r>
    </w:p>
    <w:p w14:paraId="02FD48D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-- ---------- ----------                                              </w:t>
      </w:r>
    </w:p>
    <w:p w14:paraId="49DF944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10          1         10                                              </w:t>
      </w:r>
    </w:p>
    <w:p w14:paraId="2148488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5          1         11                                              </w:t>
      </w:r>
    </w:p>
    <w:p w14:paraId="6D1340A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2          2         12                                              </w:t>
      </w:r>
    </w:p>
    <w:p w14:paraId="16A3354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5          2         13                                              </w:t>
      </w:r>
    </w:p>
    <w:p w14:paraId="0E40E2D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7          3         14                                              </w:t>
      </w:r>
    </w:p>
    <w:p w14:paraId="6A4BA62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1          5         10                                              </w:t>
      </w:r>
    </w:p>
    <w:p w14:paraId="733201A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3          4         11                                              </w:t>
      </w:r>
    </w:p>
    <w:p w14:paraId="60765B8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7A3220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7 rows selected.</w:t>
      </w:r>
    </w:p>
    <w:p w14:paraId="085DB01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D39A07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card;</w:t>
      </w:r>
    </w:p>
    <w:p w14:paraId="76CD2EC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8892BD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CARD_NO                                                                      </w:t>
      </w:r>
    </w:p>
    <w:p w14:paraId="0163A7F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                                                                     </w:t>
      </w:r>
    </w:p>
    <w:p w14:paraId="672F151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0                                                                      </w:t>
      </w:r>
    </w:p>
    <w:p w14:paraId="1449820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1                                                                      </w:t>
      </w:r>
    </w:p>
    <w:p w14:paraId="630D337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2                                                                      </w:t>
      </w:r>
    </w:p>
    <w:p w14:paraId="0C7BFA3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3                                                                      </w:t>
      </w:r>
    </w:p>
    <w:p w14:paraId="0B3A698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4                                                                      </w:t>
      </w:r>
    </w:p>
    <w:p w14:paraId="5AEFCC5E" w14:textId="6B138000" w:rsid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622606E" w14:textId="4FDA5379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5C117EF" w14:textId="5BBFF088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D7B80E6" w14:textId="360CDC2F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667CED1" w14:textId="77777777" w:rsidR="00F8167C" w:rsidRPr="0051126B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C8007F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>SQL&gt; Select * from book_lending;</w:t>
      </w:r>
    </w:p>
    <w:p w14:paraId="16BD819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F20696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DATE_OUT  DUE_DATE   BRANCH_ID    BOOK_ID    CARD_NO                            </w:t>
      </w:r>
    </w:p>
    <w:p w14:paraId="1979349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 --------- ---------- ---------- ----------                            </w:t>
      </w:r>
    </w:p>
    <w:p w14:paraId="59E3757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01-JAN-17 01-JUN-17         10          1        101                            </w:t>
      </w:r>
    </w:p>
    <w:p w14:paraId="061E7D0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11-JAN-17 11-MAR-17         14          3        101                            </w:t>
      </w:r>
    </w:p>
    <w:p w14:paraId="5AAF0F6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21-FEB-17 21-APR-17         13          2        101                            </w:t>
      </w:r>
    </w:p>
    <w:p w14:paraId="08EE62B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15-MAR-17 15-JUL-17         11          4        101                            </w:t>
      </w:r>
    </w:p>
    <w:p w14:paraId="16D0CB5B" w14:textId="0FA6FF11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12-APR-17 12-MAY-17         11          1        104                            </w:t>
      </w:r>
    </w:p>
    <w:p w14:paraId="0B1433B1" w14:textId="77777777" w:rsidR="008F6AE1" w:rsidRDefault="008F6AE1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631E2BC" w14:textId="1493F46A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t linesize 1500;</w:t>
      </w:r>
    </w:p>
    <w:p w14:paraId="02D4258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A.Book_id, A.Title, A.pub_name, B.author_name, C.no_of_copies, D.Branch_id from Book A, Book_Authors B, Book_copies C, Library_Branch D where A.book_id = B.Book_id and A.book_id=C.Book_id and C.Branch_id=D.Branch_id;</w:t>
      </w:r>
    </w:p>
    <w:p w14:paraId="1FB0A71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706677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BOOK_ID TITLE                PUB_NAME             AUTHOR_NAME          NO_OF_COPIES  BRANCH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BBCD9E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-------------------- -------------------- -------------------- ------------ 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6FFAB2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1 DBMS                 MCGRAW-HILL          NAVATHE                        10        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955371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1 DBMS                 MCGRAW-HILL          NAVATHE                         5         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52FD50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2 ADBMS                MCGRAW-HILL          NAVATHE                         2         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70C860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2 ADBMS                MCGRAW-HILL          NAVATHE                         5         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67E603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 xml:space="preserve">         3 CN                   PEARSON              TANENBAUM                       7         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93E9F4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5 OS                   PEARSON              GALVIN                          1        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27183E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4 CG                   GRUPO PLANETA        EDWARDANGEL                     3         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7DEA47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A62AE9C" w14:textId="210FD516" w:rsid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7 rows selected.</w:t>
      </w:r>
    </w:p>
    <w:p w14:paraId="0376C1AA" w14:textId="77777777" w:rsidR="00F8167C" w:rsidRPr="0051126B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C6B9C8A" w14:textId="776E60EA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card_no from book_lending where date_out between '01-JAN-2017' and '01-JUN-2020' group by card_no having count(*)&gt;3;</w:t>
      </w:r>
    </w:p>
    <w:p w14:paraId="17611D0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CARD_NO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3A410B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8219DD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CB0E96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delete from book where book_id = 4;</w:t>
      </w:r>
    </w:p>
    <w:p w14:paraId="39F77D1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685F52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1 row deleted.</w:t>
      </w:r>
    </w:p>
    <w:p w14:paraId="3C1ABC4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8B6955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PUBLISHER;</w:t>
      </w:r>
    </w:p>
    <w:p w14:paraId="3F8CDDE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A2923C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NAME                      PHONE ADDRESS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74E931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---------- 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C6D8E4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MCGRAW-HILL          9989076587 BANGALOR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1F7369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PEARSON              9889076565 NEWDELHI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3F63D0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 xml:space="preserve">RANDOM HOUSE         7455679345 HYDRABA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0579E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HACHETTE LIVRE       8970862340 CHENAI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47DF79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GRUPO PLANETA        7756120238 BANGALOR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6FC73" w14:textId="77777777" w:rsidR="00C51CB1" w:rsidRDefault="00C51CB1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F90B96C" w14:textId="5DC5CEAF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BOOK;</w:t>
      </w:r>
    </w:p>
    <w:p w14:paraId="3E261BF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70C4B6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BOOK_ID TITLE                  PUB_YEAR PUB_NAM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DB61C8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-------------------- 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E71BDB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1 DBMS                       2017 MCGRAW-HIL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C87D85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2 ADBMS                      2016 MCGRAW-HIL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282762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3 CN                         2016 PEAR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1FC01D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5 OS                         2016 PEARSON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BDEC9F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BOOK_AUTHORS;</w:t>
      </w:r>
    </w:p>
    <w:p w14:paraId="5CF6686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4115F9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AUTHOR_NAME             BOOK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98CE19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---------- 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CB777D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NAVATHE                       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57D0AA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NAVATHE                       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90DC40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TANENBAUM                     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0268FB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 xml:space="preserve">GALVIN                        5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26468BF" w14:textId="7483B7EF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LIBRARY_BRANCH;</w:t>
      </w:r>
    </w:p>
    <w:p w14:paraId="41135E9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1F20FB6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BRANCH_ID ADDRESS              BRANCH_NAM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F5AA1B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-------------------- ----------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2FB0C3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0 BANGALORE            RR NAGA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410D4A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1 BANGALORE            RNSIT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4B9E9E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2 BANGALORE            RAJAJI NAGA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B4DF17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3 MANGALORE            NITTE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83654A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14 UDUPI                MANIPAL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75B4BE2" w14:textId="7A1BAD0B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BOOK_COPIES;</w:t>
      </w:r>
    </w:p>
    <w:p w14:paraId="347B118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05CBF4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NO_OF_COPIES    BOOK_ID  BRANCH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124344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-- ---------- 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4F68E4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10          1        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1BD887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5          1         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F2855E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2          2         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9746C9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5          2         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27799E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    7          3         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157143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 xml:space="preserve">           1          5        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4AF8D2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DC5C3D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6 rows selected.</w:t>
      </w:r>
    </w:p>
    <w:p w14:paraId="06F7E65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F4B4A4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CARD;</w:t>
      </w:r>
    </w:p>
    <w:p w14:paraId="366E518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1397A22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CARD_NO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50F540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816622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DC18B4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508F35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36C348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92937A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 1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D47E19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BOOK_LENDING;</w:t>
      </w:r>
    </w:p>
    <w:p w14:paraId="59A76B3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6C8669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DATE_OUT  DUE_DATE   BRANCH_ID    BOOK_ID    CARD_NO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11440E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 --------- ---------- ---------- 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10B223C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01-JAN-17 01-JUN-17         10          1        1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32D076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11-JAN-17 11-MAR-17         14          3        1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180D4D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21-FEB-17 21-APR-17         13          2        10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67192A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lastRenderedPageBreak/>
        <w:t xml:space="preserve">12-APR-17 12-MAY-17         11          1        10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E14992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6744C17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view V_Publications as select pub_year from book;</w:t>
      </w:r>
    </w:p>
    <w:p w14:paraId="53BDD61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4CAA8C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View created.</w:t>
      </w:r>
    </w:p>
    <w:p w14:paraId="5DBA19F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782BE4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V_publications;</w:t>
      </w:r>
    </w:p>
    <w:p w14:paraId="7DCA36FA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1AC13D3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PUB_YEAR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1815AFF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A8CBE3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2017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469BB5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20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745BCE5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20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96C7C6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      2016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1EE3644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create view bcop as select A.Title, A.Book_id, B.no_of_copies, C.Branch_id from Book A, Book_copies B, Library_Branch C where A.Book_id = B.Book_id and B.Branch_id = C.Branch_id;</w:t>
      </w:r>
    </w:p>
    <w:p w14:paraId="6AA4B248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B585D5B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View created.</w:t>
      </w:r>
    </w:p>
    <w:p w14:paraId="180246CD" w14:textId="12CA795B" w:rsid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C9E635C" w14:textId="6356AF50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0F9089AD" w14:textId="36FE5DC2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75F9FE3" w14:textId="0A859B17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429B69BE" w14:textId="5F347430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7A5A514A" w14:textId="75ED8DBF" w:rsidR="00F8167C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3563E0FB" w14:textId="77777777" w:rsidR="00F8167C" w:rsidRPr="0051126B" w:rsidRDefault="00F8167C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A62D8AD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SQL&gt; Select * from bcop;</w:t>
      </w:r>
    </w:p>
    <w:p w14:paraId="2D1F332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20FA0B8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TITLE                   BOOK_ID NO_OF_COPIES  BRANCH_ID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39901E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-------------------- ---------- ------------ ----------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FEAB5D1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DBMS                          1           10        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A4DBD9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DBMS                          1            5         11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36DFE59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ADBMS                         2            2         12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3DC38FA6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ADBMS                         2            5         13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26A9BB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CN                            3            7         14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EE37440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 xml:space="preserve">OS                            5            1         10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16EF6F67" w14:textId="77777777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</w:p>
    <w:p w14:paraId="55765A30" w14:textId="7A918613" w:rsidR="0051126B" w:rsidRPr="0051126B" w:rsidRDefault="0051126B" w:rsidP="0051126B">
      <w:pPr>
        <w:rPr>
          <w:rFonts w:ascii="Consolas" w:hAnsi="Consolas" w:cs="Times New Roman"/>
          <w:color w:val="auto"/>
          <w:sz w:val="20"/>
          <w:szCs w:val="20"/>
        </w:rPr>
      </w:pPr>
      <w:r w:rsidRPr="0051126B">
        <w:rPr>
          <w:rFonts w:ascii="Consolas" w:hAnsi="Consolas" w:cs="Times New Roman"/>
          <w:color w:val="auto"/>
          <w:sz w:val="20"/>
          <w:szCs w:val="20"/>
        </w:rPr>
        <w:t>6 rows selected.</w:t>
      </w:r>
    </w:p>
    <w:sectPr w:rsidR="0051126B" w:rsidRPr="0051126B" w:rsidSect="004F5CB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0" w:footer="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D4D8E" w14:textId="77777777" w:rsidR="001F781A" w:rsidRDefault="001F781A" w:rsidP="00305C1A">
      <w:pPr>
        <w:spacing w:after="0" w:line="240" w:lineRule="auto"/>
      </w:pPr>
      <w:r>
        <w:separator/>
      </w:r>
    </w:p>
  </w:endnote>
  <w:endnote w:type="continuationSeparator" w:id="0">
    <w:p w14:paraId="4ABDD360" w14:textId="77777777" w:rsidR="001F781A" w:rsidRDefault="001F781A" w:rsidP="00305C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ook Antiqua">
    <w:altName w:val="Book Antiqua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EA4022" w14:textId="77777777" w:rsidR="0018496E" w:rsidRDefault="001849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92052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A665FB" w14:textId="77777777" w:rsidR="00224EFB" w:rsidRDefault="00224EF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7A31BAA" w14:textId="77777777" w:rsidR="00224EFB" w:rsidRDefault="00224EF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7F009" w14:textId="77777777" w:rsidR="0018496E" w:rsidRDefault="001849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10AD5" w14:textId="77777777" w:rsidR="001F781A" w:rsidRDefault="001F781A" w:rsidP="00305C1A">
      <w:pPr>
        <w:spacing w:after="0" w:line="240" w:lineRule="auto"/>
      </w:pPr>
      <w:r>
        <w:separator/>
      </w:r>
    </w:p>
  </w:footnote>
  <w:footnote w:type="continuationSeparator" w:id="0">
    <w:p w14:paraId="79ED1838" w14:textId="77777777" w:rsidR="001F781A" w:rsidRDefault="001F781A" w:rsidP="00305C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19E212" w14:textId="77777777" w:rsidR="0018496E" w:rsidRDefault="001849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EFB24" w14:textId="4F9FC92C" w:rsidR="004F5CB2" w:rsidRPr="004F5CB2" w:rsidRDefault="004F5CB2" w:rsidP="004F5CB2">
    <w:pPr>
      <w:pStyle w:val="Header"/>
      <w:tabs>
        <w:tab w:val="clear" w:pos="9360"/>
      </w:tabs>
      <w:jc w:val="center"/>
      <w:rPr>
        <w:rFonts w:ascii="Book Antiqua" w:hAnsi="Book Antiqua"/>
        <w:b/>
      </w:rPr>
    </w:pPr>
    <w:r w:rsidRPr="004F5CB2">
      <w:rPr>
        <w:rFonts w:ascii="Book Antiqua" w:hAnsi="Book Antiqua"/>
        <w:b/>
      </w:rPr>
      <w:t>CS331 Data Base Management Systems Lab</w:t>
    </w:r>
    <w:r w:rsidR="0018496E">
      <w:rPr>
        <w:rFonts w:ascii="Book Antiqua" w:hAnsi="Book Antiqua"/>
        <w:b/>
      </w:rPr>
      <w:t xml:space="preserve"> </w:t>
    </w:r>
    <w:r w:rsidRPr="004F5CB2">
      <w:rPr>
        <w:rFonts w:ascii="Book Antiqua" w:hAnsi="Book Antiqua"/>
        <w:b/>
      </w:rPr>
      <w:tab/>
      <w:t>2022</w:t>
    </w:r>
    <w:r>
      <w:rPr>
        <w:rFonts w:ascii="Book Antiqua" w:hAnsi="Book Antiqua"/>
        <w:b/>
      </w:rPr>
      <w:t>_</w:t>
    </w:r>
    <w:r w:rsidRPr="004F5CB2">
      <w:rPr>
        <w:rFonts w:ascii="Book Antiqua" w:hAnsi="Book Antiqua"/>
        <w:b/>
      </w:rPr>
      <w:t xml:space="preserve"> </w:t>
    </w:r>
    <w:r w:rsidR="0018496E">
      <w:rPr>
        <w:rFonts w:ascii="Book Antiqua" w:hAnsi="Book Antiqua"/>
        <w:b/>
      </w:rPr>
      <w:t>ASHVATH</w:t>
    </w:r>
    <w:r>
      <w:rPr>
        <w:rFonts w:ascii="Book Antiqua" w:hAnsi="Book Antiqua"/>
        <w:b/>
      </w:rPr>
      <w:t>_</w:t>
    </w:r>
    <w:r w:rsidR="0018496E">
      <w:rPr>
        <w:rFonts w:ascii="Book Antiqua" w:hAnsi="Book Antiqua"/>
        <w:b/>
      </w:rPr>
      <w:t>2162014</w:t>
    </w:r>
    <w:r>
      <w:rPr>
        <w:rFonts w:ascii="Book Antiqua" w:hAnsi="Book Antiqua"/>
        <w:b/>
      </w:rPr>
      <w:t xml:space="preserve">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25CC8" w14:textId="77777777" w:rsidR="0018496E" w:rsidRDefault="001849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84D5B"/>
    <w:multiLevelType w:val="hybridMultilevel"/>
    <w:tmpl w:val="DCB8F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C5BB3"/>
    <w:multiLevelType w:val="hybridMultilevel"/>
    <w:tmpl w:val="9884904E"/>
    <w:lvl w:ilvl="0" w:tplc="F5AA42C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AE512C"/>
    <w:multiLevelType w:val="hybridMultilevel"/>
    <w:tmpl w:val="82B255D2"/>
    <w:lvl w:ilvl="0" w:tplc="7DC0BB4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7F6A1D"/>
    <w:multiLevelType w:val="hybridMultilevel"/>
    <w:tmpl w:val="D7DE184A"/>
    <w:lvl w:ilvl="0" w:tplc="75361FF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2F6338"/>
    <w:multiLevelType w:val="hybridMultilevel"/>
    <w:tmpl w:val="6F047B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3D1F2A"/>
    <w:multiLevelType w:val="hybridMultilevel"/>
    <w:tmpl w:val="BE9298B6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765032"/>
    <w:multiLevelType w:val="hybridMultilevel"/>
    <w:tmpl w:val="238AB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1F7A32"/>
    <w:multiLevelType w:val="hybridMultilevel"/>
    <w:tmpl w:val="181C378C"/>
    <w:lvl w:ilvl="0" w:tplc="399ECAD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2BF542B"/>
    <w:multiLevelType w:val="hybridMultilevel"/>
    <w:tmpl w:val="7DC4448A"/>
    <w:lvl w:ilvl="0" w:tplc="50A654DC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1537C2"/>
    <w:multiLevelType w:val="hybridMultilevel"/>
    <w:tmpl w:val="E94EFBE8"/>
    <w:lvl w:ilvl="0" w:tplc="AB24F678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EBB2F9D"/>
    <w:multiLevelType w:val="hybridMultilevel"/>
    <w:tmpl w:val="8DF2F53A"/>
    <w:lvl w:ilvl="0" w:tplc="1032C4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F217A41"/>
    <w:multiLevelType w:val="hybridMultilevel"/>
    <w:tmpl w:val="6F047B24"/>
    <w:lvl w:ilvl="0" w:tplc="55B098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9687638">
    <w:abstractNumId w:val="6"/>
  </w:num>
  <w:num w:numId="2" w16cid:durableId="1417482023">
    <w:abstractNumId w:val="9"/>
  </w:num>
  <w:num w:numId="3" w16cid:durableId="1535540694">
    <w:abstractNumId w:val="3"/>
  </w:num>
  <w:num w:numId="4" w16cid:durableId="149835797">
    <w:abstractNumId w:val="0"/>
  </w:num>
  <w:num w:numId="5" w16cid:durableId="1694069781">
    <w:abstractNumId w:val="11"/>
  </w:num>
  <w:num w:numId="6" w16cid:durableId="960300438">
    <w:abstractNumId w:val="4"/>
  </w:num>
  <w:num w:numId="7" w16cid:durableId="748309554">
    <w:abstractNumId w:val="5"/>
  </w:num>
  <w:num w:numId="8" w16cid:durableId="1239367984">
    <w:abstractNumId w:val="10"/>
  </w:num>
  <w:num w:numId="9" w16cid:durableId="876545097">
    <w:abstractNumId w:val="1"/>
  </w:num>
  <w:num w:numId="10" w16cid:durableId="250356885">
    <w:abstractNumId w:val="7"/>
  </w:num>
  <w:num w:numId="11" w16cid:durableId="189223541">
    <w:abstractNumId w:val="8"/>
  </w:num>
  <w:num w:numId="12" w16cid:durableId="14347882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MDczNLEwN7C0MDFQ0lEKTi0uzszPAykwqwUA7FDIzSwAAAA="/>
  </w:docVars>
  <w:rsids>
    <w:rsidRoot w:val="00C52E98"/>
    <w:rsid w:val="000A0F2A"/>
    <w:rsid w:val="000E07FF"/>
    <w:rsid w:val="0017640B"/>
    <w:rsid w:val="0018496E"/>
    <w:rsid w:val="001C483C"/>
    <w:rsid w:val="001E5AFF"/>
    <w:rsid w:val="001F781A"/>
    <w:rsid w:val="00211676"/>
    <w:rsid w:val="00224EFB"/>
    <w:rsid w:val="002513D5"/>
    <w:rsid w:val="0025397A"/>
    <w:rsid w:val="00255A43"/>
    <w:rsid w:val="00305C1A"/>
    <w:rsid w:val="00310811"/>
    <w:rsid w:val="00383F32"/>
    <w:rsid w:val="00416C21"/>
    <w:rsid w:val="004F5CB2"/>
    <w:rsid w:val="0051126B"/>
    <w:rsid w:val="00564106"/>
    <w:rsid w:val="005C200D"/>
    <w:rsid w:val="00644BC3"/>
    <w:rsid w:val="00647F52"/>
    <w:rsid w:val="00662316"/>
    <w:rsid w:val="006864B9"/>
    <w:rsid w:val="006F0B43"/>
    <w:rsid w:val="007363D3"/>
    <w:rsid w:val="00737254"/>
    <w:rsid w:val="007B2521"/>
    <w:rsid w:val="007B3270"/>
    <w:rsid w:val="008505D4"/>
    <w:rsid w:val="008F0182"/>
    <w:rsid w:val="008F6AE1"/>
    <w:rsid w:val="00941BE5"/>
    <w:rsid w:val="00956A2F"/>
    <w:rsid w:val="00985C7B"/>
    <w:rsid w:val="00B36AD4"/>
    <w:rsid w:val="00B531F7"/>
    <w:rsid w:val="00B838AB"/>
    <w:rsid w:val="00B93E73"/>
    <w:rsid w:val="00BC1104"/>
    <w:rsid w:val="00C51CB1"/>
    <w:rsid w:val="00C52E98"/>
    <w:rsid w:val="00D32F2A"/>
    <w:rsid w:val="00DA2A99"/>
    <w:rsid w:val="00E0305C"/>
    <w:rsid w:val="00E06B76"/>
    <w:rsid w:val="00E165E2"/>
    <w:rsid w:val="00E54B0F"/>
    <w:rsid w:val="00E96602"/>
    <w:rsid w:val="00EC4614"/>
    <w:rsid w:val="00F03CBC"/>
    <w:rsid w:val="00F8167C"/>
    <w:rsid w:val="00FF4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B795B6"/>
  <w15:docId w15:val="{2CF94C5E-3BED-4BAF-A2DC-55682570A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62316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1126B"/>
    <w:pPr>
      <w:keepNext/>
      <w:spacing w:after="0" w:line="360" w:lineRule="auto"/>
      <w:outlineLvl w:val="6"/>
    </w:pPr>
    <w:rPr>
      <w:rFonts w:ascii="Times New Roman" w:eastAsia="Times New Roman" w:hAnsi="Times New Roman" w:cs="Times New Roman"/>
      <w:b/>
      <w:color w:val="auto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C2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200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6410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5C1A"/>
  </w:style>
  <w:style w:type="paragraph" w:styleId="Footer">
    <w:name w:val="footer"/>
    <w:basedOn w:val="Normal"/>
    <w:link w:val="FooterChar"/>
    <w:uiPriority w:val="99"/>
    <w:unhideWhenUsed/>
    <w:rsid w:val="00305C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1A"/>
  </w:style>
  <w:style w:type="paragraph" w:styleId="BodyTextIndent">
    <w:name w:val="Body Text Indent"/>
    <w:basedOn w:val="Normal"/>
    <w:link w:val="BodyTextIndentChar"/>
    <w:uiPriority w:val="99"/>
    <w:unhideWhenUsed/>
    <w:rsid w:val="008F0182"/>
    <w:pPr>
      <w:spacing w:line="36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8F0182"/>
    <w:rPr>
      <w:rFonts w:ascii="Times New Roman" w:eastAsia="Times New Roman" w:hAnsi="Times New Roman" w:cs="Times New Roman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383F32"/>
  </w:style>
  <w:style w:type="paragraph" w:styleId="BodyText">
    <w:name w:val="Body Text"/>
    <w:basedOn w:val="Normal"/>
    <w:link w:val="BodyTextChar"/>
    <w:uiPriority w:val="99"/>
    <w:unhideWhenUsed/>
    <w:rsid w:val="00FF40A5"/>
    <w:pPr>
      <w:spacing w:after="0" w:line="360" w:lineRule="auto"/>
    </w:pPr>
    <w:rPr>
      <w:rFonts w:ascii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FF40A5"/>
    <w:rPr>
      <w:rFonts w:ascii="Times New Roman" w:hAnsi="Times New Roman" w:cs="Times New Roman"/>
      <w:b/>
      <w:bCs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1E5AFF"/>
    <w:pPr>
      <w:spacing w:after="0" w:line="36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1E5AFF"/>
    <w:rPr>
      <w:rFonts w:ascii="Times New Roman" w:hAnsi="Times New Roman" w:cs="Times New Roman"/>
      <w:sz w:val="24"/>
      <w:szCs w:val="24"/>
    </w:rPr>
  </w:style>
  <w:style w:type="paragraph" w:styleId="BodyText2">
    <w:name w:val="Body Text 2"/>
    <w:basedOn w:val="Normal"/>
    <w:link w:val="BodyText2Char"/>
    <w:uiPriority w:val="99"/>
    <w:unhideWhenUsed/>
    <w:rsid w:val="006864B9"/>
    <w:pPr>
      <w:spacing w:after="0" w:line="360" w:lineRule="auto"/>
    </w:pPr>
    <w:rPr>
      <w:rFonts w:ascii="Times New Roman" w:hAnsi="Times New Roman" w:cs="Times New Roman"/>
      <w:sz w:val="24"/>
      <w:szCs w:val="24"/>
      <w:lang w:val="en-IN"/>
    </w:rPr>
  </w:style>
  <w:style w:type="character" w:customStyle="1" w:styleId="BodyText2Char">
    <w:name w:val="Body Text 2 Char"/>
    <w:basedOn w:val="DefaultParagraphFont"/>
    <w:link w:val="BodyText2"/>
    <w:uiPriority w:val="99"/>
    <w:rsid w:val="006864B9"/>
    <w:rPr>
      <w:rFonts w:ascii="Times New Roman" w:hAnsi="Times New Roman" w:cs="Times New Roman"/>
      <w:sz w:val="24"/>
      <w:szCs w:val="24"/>
      <w:lang w:val="en-IN"/>
    </w:rPr>
  </w:style>
  <w:style w:type="character" w:customStyle="1" w:styleId="Heading4Char">
    <w:name w:val="Heading 4 Char"/>
    <w:basedOn w:val="DefaultParagraphFont"/>
    <w:link w:val="Heading4"/>
    <w:rsid w:val="0051126B"/>
    <w:rPr>
      <w:b/>
      <w:sz w:val="24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51126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auto"/>
      <w:sz w:val="20"/>
      <w:szCs w:val="20"/>
      <w:lang w:val="en-IN"/>
    </w:rPr>
  </w:style>
  <w:style w:type="character" w:customStyle="1" w:styleId="BodyText3Char">
    <w:name w:val="Body Text 3 Char"/>
    <w:basedOn w:val="DefaultParagraphFont"/>
    <w:link w:val="BodyText3"/>
    <w:uiPriority w:val="99"/>
    <w:rsid w:val="0051126B"/>
    <w:rPr>
      <w:rFonts w:ascii="Times New Roman" w:hAnsi="Times New Roman" w:cs="Times New Roman"/>
      <w:color w:val="auto"/>
      <w:sz w:val="20"/>
      <w:szCs w:val="20"/>
      <w:lang w:val="en-IN"/>
    </w:rPr>
  </w:style>
  <w:style w:type="character" w:customStyle="1" w:styleId="Heading7Char">
    <w:name w:val="Heading 7 Char"/>
    <w:basedOn w:val="DefaultParagraphFont"/>
    <w:link w:val="Heading7"/>
    <w:uiPriority w:val="9"/>
    <w:rsid w:val="0051126B"/>
    <w:rPr>
      <w:rFonts w:ascii="Times New Roman" w:eastAsia="Times New Roman" w:hAnsi="Times New Roman" w:cs="Times New Roman"/>
      <w:b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E08B54B-CF9D-4955-ABFC-2366F15F8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18555</Words>
  <Characters>105767</Characters>
  <Application>Microsoft Office Word</Application>
  <DocSecurity>0</DocSecurity>
  <Lines>881</Lines>
  <Paragraphs>2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2162014 ASHVATH SURESH BABU PIRIYA</cp:lastModifiedBy>
  <cp:revision>6</cp:revision>
  <dcterms:created xsi:type="dcterms:W3CDTF">2022-08-19T18:40:00Z</dcterms:created>
  <dcterms:modified xsi:type="dcterms:W3CDTF">2022-09-19T03:12:00Z</dcterms:modified>
</cp:coreProperties>
</file>